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81cbc9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81cbc9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8T16:58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sRHEQAgDmW9A/XdJB/dasD9x8jMQ+ALb50ADQgjiPE7Gq/5FhPhUKOuSn3ief//FMZgMmzJcX4Z4IYXRHKvqsoFHiH5v4QkKk5wX8EyZk81UaoM/Svo7C/UtrThXJ6zW0JQ/hJdhwOB7ihcJJnpO6znH9TCUHxQjq9Tj+HQ1h5LuG+OVUvyCOkHjmD8EWAr0FfBhfQ1hUEKkyjHO1wGqhFJymfOHVE4rkSjH+eJWON8lxrH+1A6DKyg38qVt2xgo8bh/3RbUpNr4LPCX9AayKf1JK/GduMfd3K+gsIzq4DBjPJqWEJlGJLzgz/WqWaLYmB+N5kZe8D9VvzEvEfPCvhH3YOuWO0v7RmJXC/wVXklQvYIt8Iea8b9eFRb2g2y3siGM58e7990v5spkJZxocA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1.1 is up and fixes the 'Pearl'/'Perl' problem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81cbc9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8T16:58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81cbc94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81cbc94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81cbc94</dc:title>
  <dc:creator/>
  <cp:keywords/>
  <dcterms:created xsi:type="dcterms:W3CDTF">2026-04-28T16:58:16Z</dcterms:created>
  <dcterms:modified xsi:type="dcterms:W3CDTF">2026-04-28T16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